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Y="1861"/>
        <w:tblW w:w="0" w:type="auto"/>
        <w:tblLook w:val="04A0" w:firstRow="1" w:lastRow="0" w:firstColumn="1" w:lastColumn="0" w:noHBand="0" w:noVBand="1"/>
      </w:tblPr>
      <w:tblGrid>
        <w:gridCol w:w="1987"/>
        <w:gridCol w:w="1629"/>
        <w:gridCol w:w="1425"/>
        <w:gridCol w:w="1958"/>
        <w:gridCol w:w="941"/>
        <w:gridCol w:w="1487"/>
        <w:gridCol w:w="1006"/>
        <w:gridCol w:w="855"/>
        <w:gridCol w:w="954"/>
      </w:tblGrid>
      <w:tr w:rsidR="003E7BCC" w:rsidRPr="00013235" w:rsidTr="003E7BCC">
        <w:trPr>
          <w:trHeight w:val="288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bookmarkStart w:id="0" w:name="_GoBack"/>
            <w:bookmarkEnd w:id="0"/>
            <w:r w:rsidRPr="00013235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Muscl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D351AC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Muscle Volume</w:t>
            </w:r>
            <w:r w:rsidRPr="00D351AC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 xml:space="preserve"> (</w:t>
            </w:r>
            <w:r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cm</w:t>
            </w:r>
            <w:r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  <w:vertAlign w:val="superscript"/>
              </w:rPr>
              <w:t>3</w:t>
            </w:r>
            <w:r w:rsidRPr="00D351AC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D351AC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D351AC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Belly Length (mm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Optimal f</w:t>
            </w:r>
            <w:r w:rsidRPr="00791EFA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iber</w:t>
            </w:r>
            <w:r w:rsidRPr="00013235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length</w:t>
            </w:r>
            <w:r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(mm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proofErr w:type="spellStart"/>
            <w:proofErr w:type="gramStart"/>
            <w:r w:rsidRPr="00D74246">
              <w:rPr>
                <w:b/>
                <w:sz w:val="16"/>
                <w:szCs w:val="16"/>
              </w:rPr>
              <w:t>L</w:t>
            </w:r>
            <w:r w:rsidRPr="00D74246">
              <w:rPr>
                <w:b/>
                <w:sz w:val="16"/>
                <w:szCs w:val="16"/>
                <w:vertAlign w:val="subscript"/>
              </w:rPr>
              <w:t>f</w:t>
            </w:r>
            <w:r w:rsidRPr="00D74246">
              <w:rPr>
                <w:b/>
                <w:sz w:val="16"/>
                <w:szCs w:val="16"/>
              </w:rPr>
              <w:t>:L</w:t>
            </w:r>
            <w:r w:rsidRPr="00D74246">
              <w:rPr>
                <w:b/>
                <w:sz w:val="16"/>
                <w:szCs w:val="16"/>
                <w:vertAlign w:val="subscript"/>
              </w:rPr>
              <w:t>m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proofErr w:type="spellStart"/>
            <w:r w:rsidRPr="00013235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Pennation</w:t>
            </w:r>
            <w:proofErr w:type="spellEnd"/>
            <w:r w:rsidRPr="00013235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angle</w:t>
            </w:r>
            <w:r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(°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13235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PCSA (mm</w:t>
            </w:r>
            <w:r w:rsidRPr="00013235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vertAlign w:val="superscript"/>
              </w:rPr>
              <w:t>2</w:t>
            </w:r>
            <w:r w:rsidRPr="00013235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F</w:t>
            </w:r>
            <w:r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  <w:vertAlign w:val="subscript"/>
              </w:rPr>
              <w:t>max</w:t>
            </w:r>
            <w:proofErr w:type="spellEnd"/>
            <w:r w:rsidRPr="00013235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(N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F</w:t>
            </w:r>
            <w:r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  <w:vertAlign w:val="subscript"/>
              </w:rPr>
              <w:t>max</w:t>
            </w:r>
            <w:proofErr w:type="spellEnd"/>
            <w:r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(%BW</w:t>
            </w:r>
            <w:r w:rsidRPr="00013235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)</w:t>
            </w:r>
          </w:p>
        </w:tc>
      </w:tr>
      <w:tr w:rsidR="003E7BCC" w:rsidRPr="00013235" w:rsidTr="003E7BCC">
        <w:trPr>
          <w:trHeight w:val="288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13235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Adductor magnu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8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286F0F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86F0F">
              <w:rPr>
                <w:rFonts w:ascii="Calibri" w:hAnsi="Calibri" w:cs="Calibri"/>
                <w:color w:val="000000"/>
                <w:sz w:val="16"/>
                <w:szCs w:val="16"/>
              </w:rPr>
              <w:t>25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77 ± 3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5001B4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0.6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4 ± 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209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62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107</w:t>
            </w:r>
          </w:p>
        </w:tc>
      </w:tr>
      <w:tr w:rsidR="003E7BCC" w:rsidRPr="00013235" w:rsidTr="003E7BC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13235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Adductor long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286F0F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86F0F">
              <w:rPr>
                <w:rFonts w:ascii="Calibri" w:hAnsi="Calibri" w:cs="Calibri"/>
                <w:color w:val="000000"/>
                <w:sz w:val="16"/>
                <w:szCs w:val="16"/>
              </w:rPr>
              <w:t>2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45 ± 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5001B4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0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3 ±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9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2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50</w:t>
            </w:r>
          </w:p>
        </w:tc>
      </w:tr>
      <w:tr w:rsidR="003E7BCC" w:rsidRPr="00013235" w:rsidTr="003E7BC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13235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Adductor brev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286F0F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86F0F">
              <w:rPr>
                <w:rFonts w:ascii="Calibri" w:hAnsi="Calibri" w:cs="Calibr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0 ± 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5001B4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0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 ±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9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2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50</w:t>
            </w:r>
          </w:p>
        </w:tc>
      </w:tr>
      <w:tr w:rsidR="003E7BCC" w:rsidRPr="00013235" w:rsidTr="003E7BC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proofErr w:type="spellStart"/>
            <w:r w:rsidRPr="00013235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Gracili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286F0F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86F0F">
              <w:rPr>
                <w:rFonts w:ascii="Calibri" w:hAnsi="Calibri" w:cs="Calibri"/>
                <w:color w:val="000000"/>
                <w:sz w:val="16"/>
                <w:szCs w:val="16"/>
              </w:rPr>
              <w:t>3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9 ± 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5001B4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0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 ±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7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2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38</w:t>
            </w:r>
          </w:p>
        </w:tc>
      </w:tr>
      <w:tr w:rsidR="003E7BCC" w:rsidRPr="00013235" w:rsidTr="003E7BC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13235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Semimembranos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286F0F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86F0F">
              <w:rPr>
                <w:rFonts w:ascii="Calibri" w:hAnsi="Calibri" w:cs="Calibri"/>
                <w:color w:val="000000"/>
                <w:sz w:val="16"/>
                <w:szCs w:val="16"/>
              </w:rPr>
              <w:t>2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61642B" w:rsidRDefault="003E7BCC" w:rsidP="003E7BCC">
            <w:pPr>
              <w:spacing w:after="0" w:line="240" w:lineRule="auto"/>
              <w:jc w:val="center"/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76 ± 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5001B4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0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 ±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11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3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61</w:t>
            </w:r>
          </w:p>
        </w:tc>
      </w:tr>
      <w:tr w:rsidR="003E7BCC" w:rsidRPr="00013235" w:rsidTr="003E7BC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13235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Semitendinos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286F0F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86F0F">
              <w:rPr>
                <w:rFonts w:ascii="Calibri" w:hAnsi="Calibri" w:cs="Calibri"/>
                <w:color w:val="000000"/>
                <w:sz w:val="16"/>
                <w:szCs w:val="16"/>
              </w:rPr>
              <w:t>3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37 ± 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5001B4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0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7 ±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7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2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38</w:t>
            </w:r>
          </w:p>
        </w:tc>
      </w:tr>
      <w:tr w:rsidR="003E7BCC" w:rsidRPr="00013235" w:rsidTr="003E7BC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13235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Biceps femoris- long hea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286F0F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86F0F">
              <w:rPr>
                <w:rFonts w:ascii="Calibri" w:hAnsi="Calibri" w:cs="Calibri"/>
                <w:color w:val="000000"/>
                <w:sz w:val="16"/>
                <w:szCs w:val="16"/>
              </w:rPr>
              <w:t>2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98 ± 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5001B4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0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 ±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6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2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34</w:t>
            </w:r>
          </w:p>
        </w:tc>
      </w:tr>
      <w:tr w:rsidR="003E7BCC" w:rsidRPr="00013235" w:rsidTr="003E7BC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13235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Biceps femoris- short hea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286F0F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86F0F">
              <w:rPr>
                <w:rFonts w:ascii="Calibri" w:hAnsi="Calibri" w:cs="Calibri"/>
                <w:color w:val="000000"/>
                <w:sz w:val="16"/>
                <w:szCs w:val="16"/>
              </w:rPr>
              <w:t>2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7 ± 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5001B4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0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 ±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7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2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36</w:t>
            </w:r>
          </w:p>
        </w:tc>
      </w:tr>
      <w:tr w:rsidR="003E7BCC" w:rsidRPr="00013235" w:rsidTr="003E7BC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13235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Poplite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286F0F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86F0F">
              <w:rPr>
                <w:rFonts w:ascii="Calibri" w:hAnsi="Calibri" w:cs="Calibri"/>
                <w:color w:val="000000"/>
                <w:sz w:val="16"/>
                <w:szCs w:val="16"/>
              </w:rPr>
              <w:t>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4 ± 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5001B4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0.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 ±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1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6</w:t>
            </w:r>
          </w:p>
        </w:tc>
      </w:tr>
      <w:tr w:rsidR="003E7BCC" w:rsidRPr="00013235" w:rsidTr="003E7BC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13235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Sartori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286F0F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86F0F">
              <w:rPr>
                <w:rFonts w:ascii="Calibri" w:hAnsi="Calibri" w:cs="Calibri"/>
                <w:color w:val="000000"/>
                <w:sz w:val="16"/>
                <w:szCs w:val="16"/>
              </w:rPr>
              <w:t>5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94 ± &lt;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5001B4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0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N/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2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15</w:t>
            </w:r>
          </w:p>
        </w:tc>
      </w:tr>
      <w:tr w:rsidR="003E7BCC" w:rsidRPr="00013235" w:rsidTr="003E7BC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13235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Rectus femor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286F0F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86F0F">
              <w:rPr>
                <w:rFonts w:ascii="Calibri" w:hAnsi="Calibri" w:cs="Calibri"/>
                <w:color w:val="000000"/>
                <w:sz w:val="16"/>
                <w:szCs w:val="16"/>
              </w:rPr>
              <w:t>3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40 ± 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5001B4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0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 ±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19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5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99</w:t>
            </w:r>
          </w:p>
        </w:tc>
      </w:tr>
      <w:tr w:rsidR="003E7BCC" w:rsidRPr="00013235" w:rsidTr="003E7BC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13235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Vastus lateral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286F0F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86F0F">
              <w:rPr>
                <w:rFonts w:ascii="Calibri" w:hAnsi="Calibri" w:cs="Calibri"/>
                <w:color w:val="000000"/>
                <w:sz w:val="16"/>
                <w:szCs w:val="16"/>
              </w:rPr>
              <w:t>3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2 ± 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5001B4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0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 ±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35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10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179</w:t>
            </w:r>
          </w:p>
        </w:tc>
      </w:tr>
      <w:tr w:rsidR="003E7BCC" w:rsidRPr="00013235" w:rsidTr="003E7BC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13235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Vastus medial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286F0F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86F0F">
              <w:rPr>
                <w:rFonts w:ascii="Calibri" w:hAnsi="Calibri" w:cs="Calibri"/>
                <w:color w:val="000000"/>
                <w:sz w:val="16"/>
                <w:szCs w:val="16"/>
              </w:rPr>
              <w:t>3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46 ± 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5001B4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0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3 ±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22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6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113</w:t>
            </w:r>
          </w:p>
        </w:tc>
      </w:tr>
      <w:tr w:rsidR="003E7BCC" w:rsidRPr="00013235" w:rsidTr="003E7BC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13235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Vastus intermedi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286F0F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86F0F">
              <w:rPr>
                <w:rFonts w:ascii="Calibri" w:hAnsi="Calibri" w:cs="Calibri"/>
                <w:color w:val="000000"/>
                <w:sz w:val="16"/>
                <w:szCs w:val="16"/>
              </w:rPr>
              <w:t>3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5 ± 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5001B4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0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4 ±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27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8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143</w:t>
            </w:r>
          </w:p>
        </w:tc>
      </w:tr>
      <w:tr w:rsidR="003E7BCC" w:rsidRPr="00013235" w:rsidTr="003E7BC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13235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Tibialis anteri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286F0F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86F0F">
              <w:rPr>
                <w:rFonts w:ascii="Calibri" w:hAnsi="Calibri" w:cs="Calibri"/>
                <w:color w:val="000000"/>
                <w:sz w:val="16"/>
                <w:szCs w:val="16"/>
              </w:rPr>
              <w:t>2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0 ± 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5001B4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0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7 ±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12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3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66</w:t>
            </w:r>
          </w:p>
        </w:tc>
      </w:tr>
      <w:tr w:rsidR="003E7BCC" w:rsidRPr="00013235" w:rsidTr="003E7BC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13235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Extensor digitorum long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286F0F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86F0F">
              <w:rPr>
                <w:rFonts w:ascii="Calibri" w:hAnsi="Calibri" w:cs="Calibri"/>
                <w:color w:val="000000"/>
                <w:sz w:val="16"/>
                <w:szCs w:val="16"/>
              </w:rPr>
              <w:t>3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1 ± 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5001B4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0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 ±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8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2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44</w:t>
            </w:r>
          </w:p>
        </w:tc>
      </w:tr>
      <w:tr w:rsidR="003E7BCC" w:rsidRPr="00013235" w:rsidTr="003E7BC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13235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Extensor hallucis long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013235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286F0F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86F0F">
              <w:rPr>
                <w:rFonts w:ascii="Calibri" w:hAnsi="Calibri" w:cs="Calibri"/>
                <w:color w:val="000000"/>
                <w:sz w:val="16"/>
                <w:szCs w:val="16"/>
              </w:rPr>
              <w:t>1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8 ± 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5001B4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0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 ±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4</w:t>
            </w:r>
          </w:p>
        </w:tc>
      </w:tr>
      <w:tr w:rsidR="003E7BCC" w:rsidRPr="00013235" w:rsidTr="003E7BC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13235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Medial gastrocnemi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286F0F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86F0F">
              <w:rPr>
                <w:rFonts w:ascii="Calibri" w:hAnsi="Calibri" w:cs="Calibri"/>
                <w:color w:val="000000"/>
                <w:sz w:val="16"/>
                <w:szCs w:val="16"/>
              </w:rPr>
              <w:t>2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9 ± 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5001B4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0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 ±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22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6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115</w:t>
            </w:r>
          </w:p>
        </w:tc>
      </w:tr>
      <w:tr w:rsidR="003E7BCC" w:rsidRPr="00013235" w:rsidTr="003E7BC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13235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Lateral gastrocnemi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286F0F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86F0F">
              <w:rPr>
                <w:rFonts w:ascii="Calibri" w:hAnsi="Calibri" w:cs="Calibri"/>
                <w:color w:val="000000"/>
                <w:sz w:val="16"/>
                <w:szCs w:val="16"/>
              </w:rPr>
              <w:t>2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8 ± 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5001B4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0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7 ±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7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2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40</w:t>
            </w:r>
          </w:p>
        </w:tc>
      </w:tr>
      <w:tr w:rsidR="003E7BCC" w:rsidRPr="00013235" w:rsidTr="003E7BC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13235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Soleu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7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286F0F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86F0F">
              <w:rPr>
                <w:rFonts w:ascii="Calibri" w:hAnsi="Calibri" w:cs="Calibri"/>
                <w:color w:val="000000"/>
                <w:sz w:val="16"/>
                <w:szCs w:val="16"/>
              </w:rPr>
              <w:t>35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01323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40 ± 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5001B4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0.3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 ± 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26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7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E544E5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544E5">
              <w:rPr>
                <w:rFonts w:ascii="Calibri" w:hAnsi="Calibri" w:cs="Calibri"/>
                <w:color w:val="000000"/>
                <w:sz w:val="16"/>
                <w:szCs w:val="16"/>
              </w:rPr>
              <w:t>134</w:t>
            </w:r>
          </w:p>
        </w:tc>
      </w:tr>
      <w:tr w:rsidR="003E7BCC" w:rsidRPr="00013235" w:rsidTr="003E7BCC">
        <w:trPr>
          <w:trHeight w:val="288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D35AB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Hip adductor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D35AB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177 ± 12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D35AB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248</w:t>
            </w: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6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D35AB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133 ± 3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D35AB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0.56</w:t>
            </w: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0.1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D35AB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11 ± 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D35AB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>1204 ± 52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D35AB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>361 ± 15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D35AB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>61 ± 27</w:t>
            </w:r>
          </w:p>
        </w:tc>
      </w:tr>
      <w:tr w:rsidR="003E7BCC" w:rsidRPr="00013235" w:rsidTr="003E7BC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0D35AB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Knee flexo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0D35AB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147 ± 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0D35AB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316</w:t>
            </w: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1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0D35AB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206 ± 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0D35AB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0.73</w:t>
            </w: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0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0D35AB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7 ±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0D35AB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>620 ± 3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0D35AB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>186 ± 1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0D35AB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>32 ± 18</w:t>
            </w:r>
          </w:p>
        </w:tc>
      </w:tr>
      <w:tr w:rsidR="003E7BCC" w:rsidRPr="00013235" w:rsidTr="003E7BC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D35AB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Knee extenso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D35AB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408 ± 1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D35AB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328</w:t>
            </w: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D35AB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150 ± 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D35AB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0.46</w:t>
            </w: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D35AB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13 ±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D35AB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>2614 ± 6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D35AB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>784 ± 1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D35AB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>134 ± 31</w:t>
            </w:r>
          </w:p>
        </w:tc>
      </w:tr>
      <w:tr w:rsidR="003E7BCC" w:rsidRPr="00013235" w:rsidTr="003E7BC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0D35AB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Ankle dorsiflexo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0D35AB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74 ± 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0D35AB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277</w:t>
            </w: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0D35AB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90 ± 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0D35AB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0.33</w:t>
            </w: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0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0D35AB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5 ±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0D35AB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>743 ± 5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0D35AB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>223 ± 1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3E7BCC" w:rsidRPr="000D35AB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>38 ± 26</w:t>
            </w:r>
          </w:p>
        </w:tc>
      </w:tr>
      <w:tr w:rsidR="003E7BCC" w:rsidRPr="00013235" w:rsidTr="003E7BCC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D35AB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Ankle </w:t>
            </w:r>
            <w:proofErr w:type="spellStart"/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plantarflexor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D35AB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226 ± 1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D35AB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288</w:t>
            </w: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D35AB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119 ± 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D35AB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0.42</w:t>
            </w: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0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D35AB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9 ±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D35AB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>1883 ± 7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D35AB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>565 ± 2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BCC" w:rsidRPr="000D35AB" w:rsidRDefault="003E7BCC" w:rsidP="003E7B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>96 ± 41</w:t>
            </w:r>
          </w:p>
        </w:tc>
      </w:tr>
    </w:tbl>
    <w:p w:rsidR="0056630D" w:rsidRDefault="0056630D"/>
    <w:sectPr w:rsidR="0056630D" w:rsidSect="003E7BC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wsTQwMDcwMzY1MjZX0lEKTi0uzszPAykwrAUA4/wjMywAAAA="/>
  </w:docVars>
  <w:rsids>
    <w:rsidRoot w:val="003E7BCC"/>
    <w:rsid w:val="00114299"/>
    <w:rsid w:val="003D035A"/>
    <w:rsid w:val="003E7BCC"/>
    <w:rsid w:val="00441314"/>
    <w:rsid w:val="00481705"/>
    <w:rsid w:val="0056630D"/>
    <w:rsid w:val="00985DB7"/>
    <w:rsid w:val="00D80ADB"/>
    <w:rsid w:val="00DC1D66"/>
    <w:rsid w:val="00EE3B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B4C592B-AFA6-4782-8EEE-5E01E761B2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E7BCC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0</Words>
  <Characters>148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, James</dc:creator>
  <cp:keywords/>
  <dc:description/>
  <cp:lastModifiedBy>Charles, James</cp:lastModifiedBy>
  <cp:revision>1</cp:revision>
  <dcterms:created xsi:type="dcterms:W3CDTF">2019-09-27T09:10:00Z</dcterms:created>
  <dcterms:modified xsi:type="dcterms:W3CDTF">2019-09-27T09:10:00Z</dcterms:modified>
</cp:coreProperties>
</file>